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พัฒนาโปรแกรมประยุกต์สำหรับอุปกรณ์เคลื่อนที่</w:t>
      </w:r>
      <w:r>
        <w:t xml:space="preserve"> </w:t>
      </w:r>
      <w:r>
        <w:t xml:space="preserve">(ปี</w:t>
      </w:r>
      <w:r>
        <w:t xml:space="preserve"> </w:t>
      </w:r>
      <w:r>
        <w:t xml:space="preserve">2)</w:t>
      </w:r>
      <w:r>
        <w:t xml:space="preserve"> </w:t>
      </w:r>
      <w:r>
        <w:t xml:space="preserve">(เช้า)</w:t>
      </w:r>
      <w:r>
        <w:t xml:space="preserve"> </w:t>
      </w:r>
      <w:r>
        <w:t xml:space="preserve">030766</w:t>
      </w:r>
      <w:r>
        <w:t xml:space="preserve"> </w:t>
      </w:r>
      <w:r>
        <w:t xml:space="preserve">มาริก</w:t>
      </w:r>
      <w:r>
        <w:t xml:space="preserve"> </w:t>
      </w:r>
      <w:r>
        <w:t xml:space="preserve">ปลา</w:t>
      </w:r>
    </w:p>
    <w:p>
      <w:pPr>
        <w:pStyle w:val="Date"/>
      </w:pPr>
      <w:r>
        <w:t xml:space="preserve">วันพุธที่</w:t>
      </w:r>
      <w:r>
        <w:t xml:space="preserve"> </w:t>
      </w:r>
      <w:r>
        <w:t xml:space="preserve">5</w:t>
      </w:r>
      <w:r>
        <w:t xml:space="preserve"> </w:t>
      </w:r>
      <w:r>
        <w:t xml:space="preserve">กรกฎาคม</w:t>
      </w:r>
      <w:r>
        <w:t xml:space="preserve"> </w:t>
      </w:r>
      <w:r>
        <w:t xml:space="preserve">2566</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ละเทคโนโลยีการศึกษามหาวิทยาลัย ศรีนครินทร์วิโรจน์ครับ แล้วก็ 2 เพื่อศึกษาผลที่ใช้จาก Application เพื่อบริหารการจัดการครุภัณฑ์โทรทัศน์อุปกรณ์ สำนักสื่อและเทคโนโลยีการศึกษา มหาวิทยาลัยศรีนครินทรวิโรฒครับ ความสำคัญของการวิจัยผลการวิจัยครั้งนี้จะได้รูปแบบ แอพพลิเคชั่นเพื่อจัดการบริหารคุรุภัณฑ์ตัวทัศนูปกรณ์ สำนักสื่อและเทคโนโลยีการศึกษาของมหาวิทยาลัยศรีนครินทรวิโรฒซึ่งจะนำไปใช้รถขั้นตอน ในการตรวจสอบคุรุภัณฑ์และก็เพิ่มประสิทธิภาพการตรวจสอบคุรุภัณฑ์ครับ แล้วก็ในส่วนของผู้บริหารจะสามารถนำไปใช้เรียกดูข้อมูลและเข้าถึงทรัพยากรข้อมูล ตายได้ด้วยครับ เครื่องมือที่ใช้ในการวิจัยแบบสัมภาษณ์ความคิดเห็นเพื่อพัฒนา Application แล้วก็แบบประเมินคุณภาพแอปพลิเคชัน 3 แบบ แอพพลิเคชั่นเพื่อการจัดการบริหาร แล้วก็ตีแบบประเมินผลการใช้งานครับ Application นี้ทำบนเป็น web Application ครับทำให้ไม่สามารถทราบสคริปที่ใช้ ก็เรื่องที่ 2 ครับการพัฒนาแอพพลิเคชั่นเพื่อการจัดการจราจรหน้าสถานศึกษา วัตถุประสงค์การวิจัยก็คือเพื่อออกแบบแอพพลิเคชั่นที่ใช้จัดการ จราจร หน้าสถานศึกษาแล้วก็ประเมินออกแบบแอพพลิเคชั่นเพื่อจะใช้ สำหรับจัดการการจราจรหน้าสถานศึกษา โดยประโยชน์เมื่อคืนนำไปเป็นแนวทางการแก้ไขปัญหาการจราจรบริเวณสถานศึกษา 2 สามารถใช้เป็นต้นแบบการแจ้งเตือน การรับส่งบริการประเภทอื่นๆด้วยครับแล้วก็สามารถลดเวลาในการจอดรับ ผู้โดยสารครับ 4 ช่วยลดการการจราจรหน้าสถานศึกษา 5 การเกิดอุบัติเหตุขับแล้วก็ ลดปัญหาการโจรกรรมนักเรียนแล้วก็ สุดท้าย 7 สามารถช่วยให้นักเรียนกลับถึงที่พักยังปลอดภัยครับ เครื่องมือในการทำวิจัยใช้ Visual Code Studio เป็นโปรแกรมสำหรับเขียนโค้ดครับ ใช้ Apache Coat Over โค้ด rov โค้ดดู เป็นแพลตฟอร์มสำหรับสร้างแอพพลิเคชั่นครับ ก็ใช้ไฟเบรกเป็นซอฟต์แวร์ในการจัดการข้อมูลการแจ้งเตือนครับแล้วก็เป็น Android 5.1 เป็นระบบปฏิบัติการ Application ใช้ Windows 7 เป็น ระบบปฏิบัติการใช้สร้าง Application ครับ เรื่องที่ 3 ครับการพัฒนาแอพพลิเคชั่นสำหรับการเผยแพร่มรดกภูมิปัญญาทางวัฒนธรรมของภาคใต้ตอนล่าง เครื่องมือที่ใช้ในการทำวิจัยใช้ mysql เป็นระบบฐานข้อมูลเราเป็นตัวจำลอง Server ก็ใช้ framework เครื่องมือใช้สร้าง html css Kawasaki มาใช้ในการทำโมบายแอพพลิเคชั่น มันมี ไม่ไม่มีครับ 4 เรื่องสื่อการเรียนรู้บนอุปกรณ์คอมพิวเตอร์เคลื่อนที่เรื่องภาษาอังกฤษสำหรับ ศึกษานิเทศก์ นักสารสนเทศ ครับ จุดประสงค์ในการทำวิจัยคือเพื่อพัฒนาแอปพลิเคชั่นสื่อสารการเรียนรู้ อุปกรณ์เคลื่อนที่ แล้วก็ 2 เพื่อประเมินคุณภาพแอพพลิเคชั่นในการสื่อสาร เรียนรู้บนอุปกรณ์เคลื่อนที่ 3 เพื่อประเมินความพึงพอใจในการใช้งานครับ เครื่องมือในการสร้างเป็นตั้งเคเบิ้ลครับเป็นเว็บเว็บ ไม่ทราบ เรื่องที่ สุดท้ายครับสำหรับเรื่อง Application ไม่ครับมันจะหายไปนะครับ สำหรับแอปพลิเคชันการสร้างแอพพลิเคชั่นสำหรับการบริหารจัดการการซ่อมบำรุง วัตถุประสงค์ก็คือออกแบบ สำหรับบริหารจัดการการซ่อมบำรุง 2 เพื่อบริหารจัดการการจัดสรรงานซ่อมบำรุงให้กับวิศวกร 3 เพื่อวางแผนการจัดการอุปกรณ์ข้อมูลในการซ่อมบำรุง ประโยชน์ที่คาดว่าจะได้ก็มีได้ระบบในการจัดการการซ่อมบำรุงแล้วก็ 2 การแจ้งการซ่อมบำรุงผ่าน lokan สะดวกครับ 3 ลดภาระการจัดสรรงานแล้วก็ 4 นำข้อมูลไปใช้วางแผนกลยุทธ์ในการดำเนินงานได้ครับ เครื่องมือที่ใช้ในการสร้างแอพพลิเคชั่นมี Windows 10 เป็นระบบปฏิบัติการที่ใช้สร้างแอพพลิเคชั่น Adobe Dreamweaver ครับเป็นโปรแกรมสำหรับสร้างแอพพลิเคชั่น แล้วก็มี appserv เป็นโปรแกรมจำลองเซิร์ฟเวอร์ครับ แล้วก็ html เป็นภาษาที่ใช้สร้างครับ จบครับ ขอบคุณครับ ถ้าเป็นของผมจะพัฒนาแบบ ย้อนกลับไปดูก่อนครับ คงจะคล้ายๆกับ น่าจะทำเกี่ยวกับสื่อครับ สื่อสื่อการเรียนรู้เกี่ยวกับภาษาอย่างนี้ ครับผมก็ต้องทนได้ภาษาหน่อย ใครจะนำเสนอเป็นคนต่อไปครับ มองก็มองนะเตรียมตัวแล้วเอาสไลด์ลงมา ขึ้นมาเลยไม่ต้องขึ้นมา เร็วๆจะได้ชัดๆ สวัสดีค่ะ สำหรับเรื่องแรกนะคะเป็นการพัฒนาแอพพลิเคชั่นสื่อการเรียนรู้ บนอุปกรณ์เคลื่อนที่เรื่องภาษาอังกฤษสำหรับ สารสนเทศค่ะ ตัว Application นะคะจะเป็น ระบบ มันเป็น PDF Application จะทำเพื่อ สร้างเนื้อหาคำศัพท์ความรู้เกี่ยวกับภาษาอังกฤษนะคะ 2 แอปพลิเคชั่น ส่งเสริมการเรียนรู้และทักษะการเขียนโปรแกรมคอมพิวเตอร์เบื้องต้น application ส่งเสริมการเรียนรู้และทักษะการเขียนโปรแกรมคอมพิวเตอร์เบื้องต้น ทำให้มีความสะดวกในการเรียน รู้ทักษะการเขียนภาษาคอมพิวเตอร์ และในโปรแกรมนี้ก็จะมีความรู้พื้นฐานต่างๆ อีกมากมายค่ะ อันนี้ก็จะเป็นหน้าตาของ Application นะคะแล้วก็หน้าจอหลัก แล้วก็จะเป็นโปรแกรมที่นำมาใช้สร้างแอปค่ะ 3 การพัฒนาระบบ Application เพื่อการจัดการจราจรหน้าสถานศึกษา โปรแกรมนี้ใช้กับ การรับส่งนักเรียนของโรงเรียนแห่งหนึ่ง นะครับก็คือจะมีในระบบ จะมีการเช็ค ข้อมูลของ นักเรียนสมมุติว่าผู้ปกครอง ของคนนี้ จะเข้ามารับลูก เราก็จะสามารถเช็คได้ว่า โลกเรายังอยู่ในโรงเรียนไหมแล้วก็ถ้าเรารับ ลูกของเราเสร็จแล้วก็คือ ขึ้นในระบบ ตัวนี้ก็จะเป็นหน้าตาของ Application นะคะแล้วก็ ระบบ ใช้ทำ 4 การพัฒนาแอพพลิเคชั่นสำหรับอุปกรณ์เคลื่อนที่ เพื่อจัดการวิถีชุมชนกรณีศึกษาตำบลบางแพอำเภอเมืองจังหวัดเชียงราย ก็คือเป็น Application สั่งอาหารนะคะ วันนี้ก็คือจะเป็น Application และก็ เป็นหน้าหลัก และนี่ก็คือเป็นเครื่องมือ ที่ใช้ในการ ทำ application ค่ะ ในวิจัยนี้ส่วนมากจะเป็นข้อมูล แบบนี้ซึ่ง เขาไม่ระบุว่า ทำมาจากแอปใหม่ค่ะ 5 การพัฒนาแอพพลิเคชั่นระบบอัจฉริยะ เพื่อเพิ่มช่องทางจำหน่ายสินค้า OTOP ด้วยสมาร์ทโฟนในยุคเศรษฐกิจ ดิจิทัล ตัวนี้จะเป็นหน้า Application นะคะแล้วก็หน้าหลัก ส่วนขั้นตอน สร้าง App ก็คือ ข้อมูลที่อ่านมาก็คือจับใจความได้ ก็คือ เป็นขั้นตอนการพัฒนาแอพพลิเคชั่นบนระบบปฏิบัติการแอนดรอยด์ โดยใช้ซอฟต์แวร์และฮาร์ดแวร์ ขอบคุณค่ะ เมื่อกี้จากที่เพื่อนๆนำเสนอนะคะมันจะมี Application ที่คล้ายกัน 2 ตัวแล้วก็ อ้าวเดี๋ยวคนที่นำเสนอเสร็จแล้วปรับแก้ปรับแก้ แหวนขนาดตัวอักษร ในครั้งก่อนบอกไปแล้วแต่ แม่ไม่ได้มาก็คือ ถ้าเป็นหัวเรื่องก็ต้องมีขนาดตั้งแต่ 40 ฟอนต์มีขนาด 40 ขึ้นไปถ้าส่วนของเนื้อหาก็คือ 36 ลงมาแต่ไม่ต่ำ 26 นะคะห้ามต่ำกว่า 26 ให้มันเห็น ช้าเพราะว่า เพื่อน จะดูจากจอล่ามด้วยอะไรด้วย ขณะนี้ น่าจะไม่มีใครพรีเซนต์ต่อแล้วมั้ง งั้นเรามา เรียนกติกานะคะให้เด็กๆเปิดค่ะทั้งเอเบิ้ลพิมพ์ T เปิดโปรแกรมนะคะที่เราจะพัฒนาในสัปดาห์ก่อนเราสอนไปแล้ว แป๊บนึงแป๊บนึง ที่ h เปลี่ยนภาษาให้ นะคะ ขี้ H ทำไมยังเป็นภาษาไทย TA H Shop มานะคะแล้วก็ยู h u n K A B L E อ่านว่าทั้ง Able ทั้งน้าทั้งเอเบิ้ล ใครที่เข้ามาหน้านี้แล้วคนน่าจะเข้าแล้วคิดเข้ามาแล้วอย่าลืม ทำอะไรคะ ล็อกอินใช่ไหม คนที่ยังไม่ได้ล็อกอินนะฮะ Login ด้วยอะไร นั่นก็คือ ในสัปดาห์ที่แล้วบอกว่าให้ Login ด้วย Google เพราะเรามีบัญชี Google กันทุกคนนะคะ วันนั้นใครที่เข้ามาหน้าแรกปุ๊บให้กด Login แล้วเลือก size in with Google มันก็จะให้เรา เรียกบัญชีของเรา แล้วแต่เครื่องเด็กๆน่าจะ บัญชีตัวเองอยู่แล้วนะคะเนื่องจากเครื่องอาจารย์ผู้ใช้หลายคนก็จะเลย พ่อคนนึงเข้ามาใช้เขาก็จะปิดบัญชีเพราะฉะนั้นจะต้องเข้าใหม่ ทุกคนเข้ามาหน้านี้แล้วใช่ไหมยังไม่เข้ามาหน้านี้ ได้ยัง ขอมุกสัปดาห์ที่แล้วไม่ได้มา OK ของมุกต้องคิดที่ create New Account สัปดาห์ที่แล้ว เราตั้งชื่อว่าอะไรวะ Book ใช่ไหมเด็กๆ เปิด เปิดงานที่เราสร้างไว้นะคะ b o o k อายทำไมของเราเป็นมุก 1 มุกอะไรก็อย่า ปั่น นะคะ คลิกเข้าไปที่ไฟล์บุ๊ค ป้ายที่ชื่อบุ๊ค ให้เด็กๆดูนะคะเราจะต้องอยู่ที่หน้า Design เท่านั้น เพราะก่อนจะทำแอพพลิเคชั่นได้หลักการก็คือเราจะต้องออกแบบส่วนของ หน้าตามัน ให้มันมี ข้อความแสดงให้มีปุ่มเพื่อจะได้เขียนโค้ดโดยโค้ชของเราบอกแล้วเราจะใช้วิธีการเขียนโค้ด ไม่ได้เขียนน่ะใช้บล็อกในการสร้างงานนะคะ ตอนนี้เปิดมานานหรือยัง เข้ามาหน้า Design ยังคะ ดูรหัส ทำแบบง่ายๆไม่มีอะไรพิสดารเหมือนเปิดเข้ามาปุ๊บมีข้อความมีกล่องข้อความขึ้น แล้ว ปุ่ม 1 ปุ่ม เมื่อกดปุ่มจะแสดงข้อความนั้นขึ้นมา ไม่เลือกข้อความที่เราจะใช้ เมื่อคืน la’belle อยู่ตรงเบสิคนี่เห็นไหมคะแถบเครื่องมือด้าน ซ้ายมือนะคะเด็กๆอย่าเลือกแถบเครื่องมือที่ชื่อว่า Basic แล้วเลือกคำว่าลาเบล Click ดูวิธีทำลูกชิ้น แถบเครื่องมือ Lobster แล้วกดเมาส์ค้าง นะคะ คิด แล้วกดเมาส์ค้างแล้วลาก เครื่องมือนั้นลงไปวาง ดูหน้าตาดูพิราบดีๆวิธีการก็คือ ร้านจำนำ เครื่องมือแต่ละอย่างมาใส่นี้คือเด็กๆคลิกเมาส์ 1 ครั้ง อยู่ที่ basic นะคะแถบเครื่องมือดูนะแถบเครื่องมือเนี่ย เนี่ย อยู่ทางซ้ายมือแถบเครื่องมืออยู่ทางซ้ายมือบอกแล้วนะคะ properties หรือข้อกำหนดต่างๆจะอยู่ทางขวามือ สมมุติมีความรู้สึกว่า 150 ดูนะคะตัวที่เราใช้ ปูนที่เราใช้ชื่อว่าเบสิคนะคะ รุ่นแรกเลยและเป็นเครื่องมือ การ์ตูนตัวที่ 2 ที่ชื่อว่าลาเบล เห็นไหมคะมันจะมีคำบอกชื่อมันด้วยลาเบลวิธีการก็คือคลิก 1 ครั้ง แล้วกดเมาส์ค้างไว้ด้วยแล้วลาก ลาเบลนั้นลงไปวาง เห็นไหมมันจะมีระเบียง 1 ระเบียง 2 เนี่ย เราสามารถลบได้เต็มเวลาลบ กด delete ไม่ได้ตัวลบมันจะอยู่ตรงนี้ ในส่วนของการลบ วัตถุที่เอามาวางหรือเครื่องมือที่เอาวางแผนละตัวเนี่ย มันจะอยู่ตรง ฝั่งซ้ายมือเสมอนะคะดูมันจะขึ้นนี่มันจะมี component ทีขึ้นมาให้ดูเนี่ย จะอยู่ตรงนี้วิธีการทำงานก็คืออ่ะ มันก็จะขึ้นชื่อวัตถุ อัพเดทมันขึ้นมาเสร็จแล้วถ้าต้องการลบ จะอยู่ตรงนี้ค่ะ มันจะมีแก้ไขแก้ไขนั่นก็คือให้ใส่ชื่อให้วัตถุชิ้นนั้น ไปเพื่ออะไรหนึ่ง ชื่อตัวนี้ จะ ตัวแปร หรือ variable ด้วยเพราะ บอกแล้ว วัตถุแต่ละชิ้นหรืออัพเดทแต่ละชิ้นเนี่ย มันจะต้อง เอาไปใช้เพื่อการ สร้าง App การทำ App ได้ไม่ใช่ว่าวางวางวางวัตถุแล้วจบมันต้องมีโค้ดมาเชื่อมและ Code ของเราวิธีใช้งานก็คือมันจะเป็นบล็อก วันนั้นพาเด็กๆตั้งชื่ออะไรแล้วเวลาเรียกใช้ ให้ดูจากตัวนี้นะคะ ชื่อตัวแปรจะสอดคล้องกับตรงตำแหน่งนี้ วันนั้นถ้าสมมุติว่า ห้าม ตั้งเป็นภาษาไทย ใช้ข้อห้ามเลยนะคะเวลาตั้งชื่อตัวแปรห้ามใช้ภาษาไทยเท่านั้น ต้องเป็นภาษาอังกฤษเท่านั้น บางทีเนี่ยถ้าลาเบล 1 ลาเบล 2 เนี่ยอาจจะสับสน เหมือนท่าเนี้ยเรารู้อยู่แล้วว่าจะเป็น ข้อความทักทายเราก็ ตั้งชื่อมันไปเลยว่า ไข่มุกชื่อภาษาอังกฤษไม่ออกสอนแล้วนะคะเวลาสร้างตัวแปลชื่อภาษาอังกฤษไม่ออก Google แปลภาษาขึ้นมาไว้ด้วย ไปที่ Web Browser แล้วเปิดแปลภาษามาไว้ด้วย นะคะ สลับโหมดจากไทยเป็นอังกฤษเช่นทักทาย นิดชื่อภาษาอังกฤษไม่ออกบอกนะให้ใช้ตัวนี้ช่วย มันมีให้เลือกหลายคำอยู่นะถ้าดูดูลงมาข้างล่างมีเกรซมี นารูโตะ ก็มี ใช่ไหมหิวเนี่ย คอร์ดวีรยานะคะอาจเลือกได้ หรือ ใครเคยดูรายการนึงเมื่อกี้ตอนแรกพอเราเราบอกว่าถ้าพักเฉยๆเนี่ย คำว่าทักเฉยๆ มันจะมันจะขึ้นเซย์ฮัลโหลใช่ไหม ก็ได้ จะใช้คำที่เข้าใจ ได้ เคยดูรายการนึงเนาะฮัลโหลนี่ คำที่ใช้กับพัดลมมีอีกตัวหนึ่งได้ก็คือเซฮายใช่ไหมคะหายก็ได้เหมือนกัน ตั้งชื่อไว้นะคะว่า ต้องคลิกเข้าไปที่ รูปที่เป็นรูปเหมือน ปากกาหรือดินสอนี่แหละนะคะ และเราก็ เปลี่ยนชื่อนะฮะๆ ให้ใช้ วันแรก จำไว้นะครับตั้งชื่อตัวแปรตัวแรกให้ใช้ตัวใหญ่ Size S ตลก ไม่ยอมให้เราลบเฟซ เราก็ว่าเราเปลี่ยนภาษาอังกฤษและยังเป็นไทย กิ๊กเอาก็ได้วะสลับและช้า F ไหว้นะคะ แต่ละก็ H ตัวใหญ่แล้วก็ไอ จำได้เนาะกดการสร้างตัวแปรน่ะถ้าใช้ตัวใหญ่ ตั้งแต่แรก แล้วพอไปเวลาไปเรียกใช้อย่าไปเรียกใช้ด้วยตัวเล็กนะคะทำเหมือนกัน แต่คอมพิวเตอร์จะมองว่าเป็นคนละคำนะคะ ถึงอยากให้จำว่าถ้าเราตั้งชื่อตัวแปรเราเอาตัวหลัก เป็นตัวใหญ่ตัวแรกไม่ใช่ตัวหลัก ตัวแรกให้เป็นตัวใหญ่ให้รู้เลยว่าถ้าขึ้นตัวแรกใหม่มันคือตัวแปร เพราะฉะนั้นเวลาจะเรียกใช้งานตัวแปรเราจะได้พิมพ์ตัวใหญ่ คนแรกเสมอ ถ้าเป็นประโยคปกติมันจะเป็นตัวพิมพ์เล็กก็ได้ให้มามันจะไม่พ้น แล้วก็หายนะคะ ในลาเบลที่ 1 เสร็จแล้วอยากได้อะไรเพิ่มอ่ะสมมุติใครที่ ตอบของลาเบลมันไปชิดขอบเราสามารถมา เปลี่ยนขนาดได้ดูนะคะ ให้มาที่แถบเครื่องมือทางขวามือ โครงการจัดการ ขนาดของลาเบลคือ layout W มาจากคำว่าวายหรือความกว้าง 317 มันกว้างไปเอาเหลือ 250 นะคะ ตอบก็จะ ลักษณะนี้อาจที่นี่ กำหนดคุณสมบัติอะไรได้อีกไปดูที่ปายค่ะ แล้วใส่สีไหม background-color เห็นไหมคะ อยู่ที่ สปายนะ background-color ก็คือเราสามารถเลือกสีให้ตัว ลาเบลเราได้เห็นไหมเด็กๆอยากได้สีอะไร เลือกเลยนะคะ ให้มีสีให้รู้ว่าใส่สีเป็นอ่ะ ผัดไทยก็เอาสี ฟ้าไหนอ่ะ OK อยากได้สีเส้นมันเปล่า มีลักษณะของเส้นด้วย สาขา ภาษีของเส้นเส้นในที่นี้หมายถึงเส้น ตอบมันนะคะ เส้นของกรอบข้อความ ใส่เงาไหมมีแชร์โดนด้วย จะใส่นะคะ เคเอาประมาณนี้ก่อน เมื่อได้ตอบข้อความแล้วนะคะ สังเกตเวลาการจัด หรือออกแบบดีไซน์สังเกตว่าถ้ามีเส้นขึ้นมาอย่างนี้มันหมายถึง ตำแหน่งเนี่ยอยู่ตรงกึ่งกลางแล้วเนี่ย อยู่เป็นกลางแล้วนะคะเนี่ย อันนี้คือกลางในแนวตั้งทีนี้มาดูแนวนี้แนวขวางถึงแม้มันจะมีเส้นแนวนอนขึ้นมา เราอยากให้มันอยู่กึ่งกลางให้ดู ไอ้เส้นที่ขึ้นมาอย่างนี้เป็นหลักนะคะแต่แม่ไม่เอาขึ้นตังค์แม่จะเอาไว้ ข้างบน ซะหน่อย เว้นช่องไฟด้วย OK เอามาเพิ่ม อัพเดทอีก 1 ชิ้น ใช้ Bottom เลือกพักผ่อนนะคะมาที่ทาง ลายมือเลือกปุ่ม 1 ปุ่ม ดูปุ่มนี้ ชิ้นที่ 2 object มีชื่อว่า Bottom นะคะคลิกที่ แถบเครื่องมือหรือทูนที่ชื่อเบสิค เลือก bottle อันที่ 1 อันที่ 1 ชื่อว่า Boston ปุ่ม ไอ้คลิกเมาส์ค้างไว้แล้วลาก object นั้นมาวาง เหมือนเดิมถ้าเรา อยากเปลี่ยนสีให้น้อง เอาเป็นสีอะไร เมื่อข้อความเราสีนี้ไปแล้ว ปุ่มน้าเปลี่ยนสีปุ่ม ทำอะไรได้อีก สีข้อความที่จะแสดงบนปุ่มเห็นไหมคะ Color Color ชมพูกับขาวมองไม่เห็นจะเปลี่ยนนะคะ ขอเปลี่ยนเป็นสีดำ เปลี่ยนสีให้ข้อความบนปุ่มเนี่ย มาที่ เด็กๆ ดูนะคะเวลาเราจัดการวัตถุชิ้นไหนให้ดูว่ามันจะมีกรอบลักษณะเนี้ย ขึ้นมาว่าเราเลือกทำงานกับวัตถุชิ้นนั้นนะคะ ต้องให้มันขึ้น แรงๆอย่างนี้ขึ้นมานะคะเนี่ยตอบแรงๆแล้วก็มี สี่เหลี่ยมตามมุมเนี่ยอย่างนี้ก็คือเราเลือกทำงานกับวัตถุชิ้นนั้น Color นะคะเอาสีดำเปลี่ยนเป็นสีดำ อยากได้ตัวหนาไหมกดบีให้มันหนาเห็นแม่ค้าก็จะชัดขึ้น ขนาดตัวอักษรเล็กใหญ่ ตัวนี้มันจะอยู่ตรง เดี๋ยวกลับ ปุ่มเลยวัดท่านเลยนะคะ เอาซัก 20 Annabelle ขยาย นอนแล้วนะคะการปรับขนาดเนี่ยถ้า ไม่ปรับตรงช่อง layout นะคะดูนะคะ เด็กสามารถ คลิกเมาส์ค้างแล้วลากขยายออกได้ กดกดเมาส์และกดค้างไว้นะคะ ลากเพื่อขยาย โอเคไหมอาบเดี๋ยวเดินไปดูนะคะใครยังไม่ได้วัตถุ 2 ชิ้นนี้ Mini ข้อความตรง Bottom เนี่ย ต่างกันนะคะชื่อตรงนี้กับชื่อตรงนี้คนละตัวกันนะ ชื่อตรงนี้ ชื่อที่อยู่ทาง component พรีเมียร์ มันจะหมายถึงตัวแปร แปลข้อความที่อยู่ทางวัดปากบางฝั่งเนี้ย มันจะหมายถึงข้อความที่แสดง คนกลุ่มนั้นเลยนะคะอ่ะเดี๋ยวแม่จะลองเปลี่ยนตัวนี้ใช้ภาษาไทยได้เช่น ดูสิ่งที่เปลี่ยน ไหมคะ ชื่อตรงฝั่งเนี้ย มันจะเป็นชื่อที่จะปัก มันไม่ใช่ชื่อมันเป็นข้อความที่จะปรากฏบนปุ่มนึกออกเนาะมันจะต่างกับฝั่งทางนี้ ฝั่งทางนี้ เวลาเราเปลี่ยนเนี่ยมันจะหมายถึง เรากำหนดให้ปุ่มนี้มีตัวแปรชื่อว่าอะไรต่างกันนะคะ 2 ฝั่งอ่ะ ไปยังไม่ได้ 2 ตัวนี้ ในส่วนหน้าออกแบบสมมติสมมติว่าเสร็จ ออกแบบเสร็จในหน้านี้จึงจะทำต่อมาเมื่อเราออกแบบ หน้า เสร็จแล้วนะคะเราจะไปสร้างโค้ด งั้นเราจะต้องเลือกมาที่ Blog ค่ะ กลับมาที่บล็อคนะคะมาที่บล็อคก็ไม่ขึ้นอะไรเลยงงป่าว จากหน้า Design เราจะมาที่หน้าบล็อก เคไหมคะบอกแล้วว่าหน้าปกก็คือตรง ส่วนของการโค้ดดิ้งนั้นเองแต่วิธีการโค้ชนั้น เราจะไม่ เขาเรียกว่าไงอ่ะไม่ได้เขียน เห็นไหมคะมีบล็อกแบบนี้ขึ้นมาให้เราเลือกมาใช้ เด็กๆไม่ต้องพิมพ์นะคะ เปิดก่อนเปิดดูบล็อกพี่ 1 วัน วรรคแรกมีชื่อว่า control ทนหรือควบคุมนะคะ สังเกตว่าบล็อกแต่ละตัวเนี่ยอาจเด็กๆลองเลือกนะคะ มันก็จะมีสีบล็อกของมัน เพื่อแยกแยกประเภทว่าเราจะทำอะไร จะใช้ เพื่อคอนโทรลเพื่อควบคุมหรือใช้ Logic หรือใช้ตรรกะนั่นเองนะคะ เมย์ใช้ ถ้าทางคณิตศาสตร์ก็คือเพื่อคำนวณคณิตศาสตร์ หรือเป็น text เนี่ย เหมือนเหมือนบอกว่าถ้าตรงนี้เป็น text เนี่ยเราต้องมาเลือกใช้หมวดเนี้ยเห็นไหมคะลองคิดดูนะคะแต่ละตัว มีอะไรบ้าง อันดับแรกเลย เมื่อกี้อ่อลืมยาย้อนกลับไปหน้า Design ก่อนลูก ปลาสร้างตัวแปร button ก่อน แย่นะคะจากวัดท่อนเป็น พริกแต่ใช้พริกไทยเราจะได้รู้มันจะได้ตรงกัน ไม่เปลี่ยนภาษาไทยให้เราอีกละ ตรงนี้นะคะใช้คำว่าคลิก c l i CK แล้วก็ตรง นี้นะคะข้อความที่เราจะให้ปรากฏใน ลาเบลก็คือคำว่า ผู้หญิงใช้ค่ะผู้ชายใช้คำนะคะ พิมพ์คำว่าสวัสดี ลืมๆ สวัสดีค่ะ อันนี้ของผู้หญิงนะคะ ขนาดตัวอักษร font Size อะไหล่ d30 ไหม การจัดแนวนะคะ ขอเป็นกลางโอเค ขอเพิ่มขนาดตัวอักษรหน่อยนะ 35 สวัสดีผิดป่ะเนี่ย ไม่สระอีมันเป็น วรรค ละครไม่สวยอ่ะค่อยเปลี่ยนนะคะ ศูนย์อาหารอีเปลี่ยน font นะคะ เราจะเปลี่ยน font เป็น font แบบไหนเลือกเอา ไหนอ่ะ Thai font มันน้อยเดี๋ยวค่อยลงเพิ่มนะคะอ่าเค เปลี่ยนสีได้นะข้อความได้ ครับ อ้าวโอเคไหมคะ บะหมี่ ข้อความใน LINE เบลล์กับ เรียบร้อยแล้วกลับมาที่บล็อกได้นะคะเด็กๆ สิ่งแรกที่เราจะเลือกก็คือ Control ไปที่ Control นะคะ แล้วต้องเลือกตรงนี้ก่อนด้วย เลือกตรง component ให้เลือกที่คำว่า Click ก่อนด้วย เพราะเราจะกำหนด ให้ปุ่ม ควบคุมปุ่มนี้เมื่อมีการกดปุ่มหลักการก็คือ เมื่อกดที่ปุ่มนะดูหน้าดีไซน์ใหม่นะอธิบายก่อน หรือต้องการให้คลิกปุ่มนี้ปุ๊บ นะคะความคำว่าสวัสดีค่ะจะขึ้นมา เพราะฉะนั้น เมื่อเรามาเขียนบล็อกเราก็ต้องเลือกว่าเราจะ ทำเขียนโค้ดให้อะไรเราจะเลือกเขียนโค้ดที่ปุ่มหรอ ตอนนั้นเลือกพริก เลือกตัว 8 คลิก เสร็จแล้วคำสั่งที่เราจะใช้ก็คือ ตั้งชื่อตัวแปรเหมือนไอ้นี่ไปซะแล้ว แยกอะไรวะอ่านมาแก้หน่อยเดี๋ยวจะสับสนชื่อมันเหมือนกัน บาร์โค้ดนะคะอาจเปลี่ยนเปลี่ยนคลิกหน่อยค่ะ เปลี่ยนเป็น แอเดียนท์ปุ่มกดใช้คลิกแล้วมันไป จะไปสับสนกับ คลิปพี่เบญในบล็อกโค้ดเพราะนั้นตัวแปรนี้จะตั้งชื่อว่า BT นับ BT B ตัวใหญ่ ผีตัวเล็ก เหงาภาษาอังกฤษมันขึ้นอีกละ เบี้ยใหญ่ที่เล็กนะคะ BT 1 ใช้ BT 1 นะคะ แล้วก็ตามด้วย 1 ให้เรานึกถึง เบียร์เรามีปุ่มอื่นขึ้นมาอีก นิดนึงของเรา มีที่ 1 แล้วตามด้วยคำว่า มิกซ์ได้ ไปสิ ซีเล็คได้ฮะคิดเล็ก c l i c k BT button1 Click โอเคนะตั้งชื่อตัวแปรนี้นะคะ K ตอนนี้ตัวแปรของปุ่มจะชื่อว่าบีทีหนึ่งนะคะ ใช่ BT 1 และก็ กิ๊กที่ตัวแปร Bottom ของเรา เดี๋ยวไปดูนะคะทำได้ เด็กๆฟังชื่อทางฝั่งขวามือแม่บอกแล้วว่าเป็นตัวแปรนะคะ ห้ามเป็นภาษาไทยบางคน font ยังเป็นภาษาไทยอยู่เลยต้องแก้นะคะใช้ภาษาไทยไม่ได้ ตัวแปร คอมพิวเตอร์ไม่รู้จักถ้าเป็นภาษาไทยตัวแปรต้องเป็นภาษาอังกฤษและบอกแล้วว่าตัวแปรต้องใช้ ตัวแรกเป็นตัวใหญ่เราจะได้ไม่ไปสับสนกับในโค้ดน่ะบางทีในโค้ดมันมีตัวเล็กมันจะซ้ำ ตัวแปรแรกตัวแปรที่ 1 คือปุ่ม ใช้คำว่า B T 1 แล้วก็ตามด้วยคำว่ากิ๊ฟติดกันนะคะ ตามหลักการตั้งชื่อตัวแปร ไม่มีเว้นวรรค ไม่ใช้อักขระ พิเศษ ตัวเลขได้อักขระพิเศษตัวแปร 5 มีตัวแปรห้ามนะคะวันนั้นเอา มาตรฐานหน่อยก็คือชื่อภาษาอังกฤษแน่นอนแล้วล่ะค่ะแต่ให้เริ่มต้นด้วยตัวใหญ่ อ้าวจำดีๆนะเด็กๆตัวแปรนะคะฝั่งนี้ตัวแปรชื่อ ภาษาอังกฤษขึ้นต้นด้วยตัวใหญ่ห้ามเว้นวรรคห้ามใช้สัญลักษณ์พิเศษ ใส่ตัวเลขได้โอเคไหม วัดแรกเลยปุ่มคอนโทรลที่เราจะใช้ กลับมานะบล็อคเรียบร้อยแล้วให้เดช คิตตี้ ตัวแปรที่ชื่อว่า ดีที่หนึ่งของเราเนาะเล่นแล้วเลือก เลือกตัวไหน เพราะฉะนั้น เมื่อกี้อธิบายเป็นไทยไปแล้วว่า ถ้าเรา เมื่อเรากดปุ่ม กดปุ่มนั้นปุ๊บ ข้อความทักทายจะขึ้นมาใช่ไหมคะ เป็นอะไรเกิดอะไรขึ้น ใช่ยังไม่คิดสิเป็นเวรนี้ เมื่อไปทำอะไรกับปุ่มเพราะฉะนั้นต้องตามด้วยชื่อปุ่มใช่ไหม เลือกตัวแรกครับ ตอนแรกมาวาง ดูคำอธิบายในบล็อกแรก เพราะมันอีแม่บอกว่า เมื่อมีการ ทำกับไอ้ปุ่ม bt1 เนี่ย ทำอะไรมันเห็นไหมฮะ ในบล็อกที่ 2 ดูนะคะ เมื่อเวร bt11 โดนทำอะไร เมื่อมีการเนี่ยเนี่ย เมื่อมีการกระทำกับวัตถุที่ชื่อว่า bt1 ปุ๊บ สิ่งที่เราจะกระทำกับวัตถุนั้นคือ มันจะมีชิกมีล็อคคลิปมีทัดดาวทัช Shut Down Shut up ใช้กับเมื่อไรเมื่อหน้าจอเป็นแบบไหน แบบสัมผัสใช่ไหมคือสัมผัสใช่ไหมคะ ทัดดาว น่าจะเป็นไอ้ปัดขึ้นปัดลงลึกถึงอันนั้นน่ะคือ มันจะไปใช้กับ ลักษณะของ การควบคุมในโหมดนี้นะคะเห็นไหมคะ จะมี 1 คลิก เมื่อเราต้องการให้มีการคลิกเกิดขึ้น ตัวที่ 2 Drop ลองคิด ลองคิดนั่นก็คือกันพี่กดเมาส์ค้าง วันที่ เพราะเราเลือกวัตถุชิ้นนั้นแล้วกดเมาส์ค้างเพื่อลากไปวางนั่นคือลองคลิก นะคะ ส่วนที่ 3 Plus พับดาวเนี่ยให้หมายถึงใครที่ใช้ iPad iPad มันจะมีให้ ใช้นิ้วใช้นิ้วสัมผัสหน้าจอแล้ว หรือหรือในแอปเนาะใน mobile ที่ นั่นก็คือ ทัดดาวน้ำคือ เลื่อนลงเลื่อนลงเลื่อนเลื่อนเลื่อนหน้าจอลงนะ ก็คือ เลื่อนขึ้นใช่ไหมใช้นิ้วการสัมผัสแบบ ใช้การเลื่อนขึ้น อย่างนี้นะคะ นั่นก็คือลักษณะเพราะฉะนั้น เมื่อวัตถุชิ้นนั้นเราต้องการให้มันทำอะไรให้เรามันเลือกตรงนี้ บอกนะลูก วันนั้นแต่อันแรกเมื่อกี้แม่บอกแล้วอ่ะ เราจะไปให้สั่งกดปุ่มนั้นใช่ไหม กดปุ่มนั้นน่ะฮะกดปุ่ม วันนั้นเราจะเลือกอะไรคะ อะไรดอม ไม่ต้องการให้ปุ่มนั้นโดนปลด ที่ 1 กดปุ่มกด ตอนนั้นเราคิด คิดนะฮะเว้น bt1 เมื่อ bt1 โดนคลิกอ่ะโดนกดปุ๊บ ลูกให้ทำอะไรเห็นไหม ไม่ได้มีช่องต่อมาช่องที่ 2 ข้างล่างแถวที่ 2 ดูดูคือทำ คำสั่ง do คือทำ เราจะให้มันทำอะไรเมื่อกี้แม่บอกว่าให้มันแสดงคำว่า คำทักทายใน ที่อยู่ในลาเบลฉะนั้นคำว่า สวัสดีในลาเบลจะต้องมาโชว์ในดู ตัวที่จะใช้ก็คือ เราต้องคิดอะไรคะ คิดเซย์ไฮลูกอ่ะที่เซฮาย ง่วง อ้าว ในคอมพิวเตอร์เนี่ย ข้อความ ที่เรา พิมพ์เนี่ย เอาไปเด้อมันจะไม่รู้จักเราต้องมากำหนดค่าให้มันวันที่แม่บอกนะ ตัวแปรที่เราใช้คืออะไรคะชื่อว่าอะไรคะ ใช่ป่ะ สิ่งที่จะให้ดูทำก็คือ วันนี้ อ้าวทำยังไงถึงจะมาได้ดูใหม่ช้าๆนะคะ บ้านไหนไม่ใช้ถ้ามันผิดพลาดอื่นบล็อกไหนมารับผิด ดูนะเด็กๆมันมีถังขยะเห็นลูก ลากโดยการคลิกเมาส์ค้างใช่ไหม หรือลองคิดน่ะเนี่ยคือลักษณะของลองคลิกเนี่ย ในบล็อกที่ 2 ที่คำว่าดูเนี่ย สิ่งที่อยากให้มันทำเมื่อมีการคิดกลุ่มบีทีหนึ่งนั่นก็คือ ให้มันแสดงใช่ไหมให้มันสิ ให้มันให้มันแสดงคำว่า ในลาเบลของเราอ่ะ ก่อนมันจะแสดงได้เนี่ย เราก็ต้องมาเลือกช่องนั้น เลือก Set เนี่ย นั่นก็คือมันเลือกมาแล้วว่าสิ่งที่ เราจะทำเนี่ยเกิดจากการนำ LED ของเซฮายนะคะ วันนี้วันพระ ช่วยเลือกว่าจะเลือกใช้ ตัวไหนแตกของเราคือ คือบางทีบางคน เลือกผิดบล็อก เกิดเมื่อกี้แม่ไม่ได้บอกนะสมมุติแม่ไม่ได้บอก เรายังอยู่ที่ตัวนี้อยู่เหมือนเดิมเนี่ย แล้วก็มาดึงตัวนี้ตาม ชื่อมันไม่ตรงใช่ไหม สิ่งที่เราอยากให้แสดงก็คือตรงคำว่า Say Hi เราก็มาเขียนตรงนี้ได้ไหมคะ นะคะ สิงโตมาที่ต้องการให้ทำให้มันทำอะไร อันแรกเผ็ดๆคือข้อความ อธิบายก่อนนะคะ Set อะไรกำหนดให้ ตัวแปร ผีชีวะ 4 5 ตัวแปรเนี้ย เอ็นเทค นะคะ font Size ขนาดใช่ไหม font size คือขนาดตัวอักษรใช่ไหมคะ ลาเบล ฟอนต์ขนาดของบล็อกลาเบลที่กำหนดเองขนาดตัวอักษรกำหนดเอง Number ออฟไลน์ เลือกรูปแบบให้กับ ลักษณะของ อัพเดทนี้แต่ของเราเนี่ยรูปแบบที่มันจะแสดงออกมาก็คือให้แสดงเป็นข้อความไง เสร็จแล้วแสดงเป็นคำว่าอะไร คำว่าลาเบลถูกไหม ต้องแสดงเป็นคำว่าอะไรลูก ข้อความที่เราต้องการให้มันแสดงคือคำว่าอะไร ลองพิมพ์เข้าไปซิ เอายักษ์เว้นก็เว้นไงไม่เว้นก็ไม่เว้น เคไหม ตรงส่วนที่ สีชมพูเนี่ยบล็อกสีชมพูเนี่ยเห็นไหมคะ จะสามารถใส่อะไรได้อันเลคเชอร์เป็นคำเห็นไหมคะมันจะขึ้น สังเกตถ้ามีเครื่องหมายคำพูดเนี่ยมันคือได้เป็นข้อความได้เพราะนั้นใส่ภาษาไทยก็ได้นะคะ ดูที่ตัวบล็อคด้วยรูปแบบแต่ละตัวไม่เหมือนกันเนาะ เพชรดูดูมาดูที่คำว่าดูดูอะไรดู เซตของเซฮายเนี่ย ให้เป็น เทียนเต็กนี้ True คำว่าสวัสดีค่ะ พร้อมยัง พร้อมแล้วกด รีวิว แล้วกดคลิก เราลืม ไปว่าขอโทษขอโทษขอโทษ เดี๋ยวกลับมารับพี่ชายก่อน ลบไอ้นี่ออกนะลบข้อความออก ให้เลือก back to existing นะคะถ้าใครไปหน้าทีวีแล้ว Kick back to Edit ติ้งมาแก้ก่อน Say Hi ก่อนลืม ทำไมเข้าไปนู่นไง แก้วเซย์ไฮนะคะเอาคำว่าสวัสดีค่ะลบออกก่อนลูกให้มันเป็น ไม่มีข้อความในไลน์แบบเนี้ย ในลาเบลเนาะให้เป็นเปล่าๆทำไมมัน Smile อย่านะเด็กๆดูนะเนี่ย เวลาเบลเราลบๆข้อความที่จะโชว์ออกก่อนนะลูก ให้มันเป็น empty ตรงนี้ ตอนนี้ เด็กๆกลับมาหน้า Design ก่อน แล้วลบ ไปที่ห้องลาเบลแล้วลบข้อความออก หนาว สงกรานต์ โอเคแล้วนะอย่างนี้นะคะตรงลาไปเนี่ย ช่องมันจะแสดงก็ต่อเมื่อเราคิดไม่ออกนะข้อความนั้นน่ะ รีวิวดูซิ บล็อกเราใส่แล้วไปหน้าบล็อกแล้วกดพรีวิว แล้วกดคลิกดู ได้ไหมถูกต้องครับถูกอ่ะมันถึงจะขึ้นน้องต้องไม่มีก่อนแล้วถึงมี ใจยังหลักการ ไปไม่ขึ้นอย่างนี้ นั่นหมายถึง ย้อนกลับให้ดูนะคะดูหน้า Design ก่อนนะลูกในหน้าที่ทรายในลาเบลไม่มีข้อความนะ ข้อความจะขึ้นก็ต่อเมื่อเรากดปุ่มนี้ใช่ไหมหลักการทำงานของมัน ร้านนั้นในลาเบลตรงข้อความในลาเบลให้ลบออก ลบออกไปเลยไอ้โบ๋ ไม่รับเดี๋ยวไม่มีอะไรเลย ถ้าเปลี่ยนจากแสดง ข้อความเป็นรูปแทนล่ะ ทำได้ไหม ใช่ไหมหลักการเดียวกันแต่เปลี่ยนจากลาเบลเป็นอะไรแทนลูก ลองมาเปลี่ยนจากลาเบลเป็น Image คลิกเลือกรูปนะคะ มันใหญ่ไงลดได้ลดได้ หรือแสดงทั้งสองอย่างพร้อมกันก็ได้มันสามารถทำได้มันอยู่ที่ เมื่อ เมื่อกำหนดแล้วคิดแล้วเกิดอะไรขึ้น ไปยัง เดี๋ยว เดี๋ยวถามก่อนใครยัง แล้วไม่ขึ้นดูนะคะ ขึ้นมาครั้งแรกเพราะพี่วิวปุ๊บเนี่ยตรงช่องลาเบลจะไม่มีข้อความอะไรถูกไหม แต่เมื่อกดปุ่ม ข้อความสวัสดีจะขึ้นมาถึงจะถูกนะลูก อย่างนี้ ท้องแฝดไม่ขึ้นหน้า Preview ไฟพี่บ๊อบ แล้วกดพรีวิว ได้ยัง ก่อนเราจะทำบอกแล้วว่าทุกอย่าง เอาวัตถุใส่ในหน้าดีไซน์เสร็จ เขียนโค้ดคุมในบล็อก ว่าน้ำต้องเพิ่มวัตถุในหน้า Design เมื่อเสร็จแล้วก็ไป สั่งมันที่บล็อคนะคะ เพราะเรา โดนัทในถัง Able หมดเราใช้งานมี 2 ส่วน คือ Design ดีไซน์สำหรับ ออกแบบ ออกแบบ วางวัตถุหรือชิ้นงานของเราเนี่ย ตรงนี้มีอะไรมีวัตถุนี้ อีเทคไหมก็คือในหน้า app 1 หน้าเนี่ย เราอยากให้มันมีอะไรบ้าง นิเทศ หรือเปล่า มีรูปภาพไหมครับ มีบล็อกหรือเปล่า เมื่อเรา ออกแบบเสร็จนะคะเราก็ต้องไปที่หน้าบล็อกเพื่อสั่งการทำงานให้แอปนั้นน่ะในหน้านั้นน่ะ หน้าที่เราออกแบบ ทำอะไรเราอยากให้มันทำอะไรไม่บอกเนาะเราก็จะไปเขียนโค้ดผ่าน แต่ไม่ต้องเขียนไงให้ลากมา เคนะอันนี้คือ ตัวอย่างที่ 1 อ่ะเดี๋ยวมาดูต่อมาดูต่อ อยากดูต่อแล้วใช่ไหมอยากทำต่อแล้ว ใส่เครื่องแบบข้อความไม่เร้าใจใส่เสียงไหม ไม่ออกมาพอกดปุ๊บแล้วขึ้น มันก็จะขึ้นว่าสวัสดีค่ะ ให้มันเป็นเหมือนเดิมนะ ขอกลับไป พอไปหน้า ถ้าเรา ผลลัพธ์เราถูกแล้วนะคะเวลาเราจะกลับไปหน้าปกติก็คือให้เราคิด พี่ back to existing นะคะเด็กๆ แม่จะกลับไป มันจะสามารถย้อนกลับไปที่หน้าดี กลับไปที่หน้าบล็อกก่อนเพราะตอนสั่งทำงานคือเราเริ่มจากหน้าบล็อกมา เรา ทำเริ่มต้นเราจะอยู่ที่หน้าดีไซน์อ่ะ จะให้แสดงรูปด้วยแล้วก็ทำอะไรนะ มีเสียงด้วยใช่ไหมคะ เอารูปก่อนได้ไหมอ่ะ เอารูปก่อนก็ก็เอารูปใส่เข้ามา ใส่รูปแล้วทีนี้สิ่งที่เราจะต้องทำก็คือ ต้องไปเลือกรูป อัพโหลดรูปเนาะ รูปเนี่ยก่อนที่จะมีลูกมาวางเนี่ย มันจะมีเป็นกรอบของลูกนะ แต่ตัวรูปที่เราจะเอามาวางเราต้องคิดคำว่าอัพโหลดไฟล์ ยังไม่มีรูปเราก็ไปหาก่อนอ่ะ นักขายใช่ไหมเอาเป็นรูปอะไรสวัสดี หารูปสวัสดี Siri เปิด Google แล้วก็ Search อา อาหารมาอย่างนี้แล้วก็พี่ ค้นรูป สวัสดีครับสวัสดีค่ะคุณแม่ดาวรูปนี้นะคะ เดี๋ยวเอาลงไปในไอ้นั่นมันก็จะไปถ้ามันใหญ่เกินมันจะบอก มันจะบอกให้ไม่ถึง รูปไม่ต้องใหญ่มาก หนูเยอะแยะเลยไหมคะ อย่าลืมนะคะบางรูปเนี่ย บางรูปเนี่ยอาจจะไม่ใช่รูปฟรีนะ ถ้าเป็นไปได้ก็วาดรูปมาใช้เองอ่ะเด็กๆ Chic แล้วไม่ได้เราจะไม่เอาเราหารูป แล้วนะคะอย่าใช้เวลานานเอาเอารูปอะไรก่อนก็ได้นะเด็กๆพอได้แล้ว เราก็กลับมาหน้าพังไอ้เบ้อเราแล้วก็คิดพี่ Pictures เห็นไหมคะแล้วคิดคำว่าอัพโหลดไฟล์ อีแม่เอาไว้ที่ Pictures นะคะแม่ได้แล้วนะคะ อันนี้ไม่ได้ กำหนดว่าเมื่อคลิกแล้วแสดงภาพ มันต้องซ่อนกัน เอาไว้ก่อนเอาไว้ก่อนให้เห็นว่าอ่าน ไปดู รีวิวดูเนี่ย ยังไม่ได้กำหนดคลอดเลยนะเพราะพี่บิวดูเนี่ย มันก็จะขึ้นมาอยู่แล้วเนาะ ไม้ก็คือถ้าเราเปลี่ยนจากอันนี้เป็นแสดงรูปแทน เอาข้อความ เลื่อนเข้ามา จอก็จะเรียนเข้ามาด้วย รถไฟ เปิดไว้ไงไว้ อะไรนะ มีคนอาบน้ำ มันยังไม่ซ่อนเดี๋ยวขอซ่อน รหัสก็คือไม่แสดง คิดแล้ว ต้องให้มัน ภาพยนตร์เรื่อง Top Girl อีเมล ให้มันโชว์โชว์ต้องใช้คำว่าโชว์ โชว์สด เดี๋ยวค่ะขาดไปส่วนนึง มันต้องให้ซ่อน สอนเสร็จแล้วค่อยแสดง เดี๋ยวขอกลับไปย้อนดูแชทเดิมตัวเองก่อนนะครับ ขอกลับไปดูงานเก่าแป๊บนึง ถ้ากดทีนึงนี่ ดูบอลอาทิตย์นี้ ปิด ปวดขี้ ไม่ค่อยได้เขียนแล้วก็ไม่จำล่ะสิ คุยเสร็จแล้ว listen to เจ็บปวดที่บอกว่า True ขอร้อง รหัสรหัส เดี๋ยว ทำไมหายหมด อ้าว Google True K visible 2 ไม่ขึ้น อะไรผิดไป ออกัส PB สายอันนี้ปุ๊ก visible porn ยังไม่ได้เลือก Picture หรอ ใหม่ๆ Image visible on เมื่อคลิกแล้ววิสิเบิลกลับมา blog t o r ได้แล้ว ดูนะเมื่อกี้ เด็กมาดูนะคะ เปลี่ยนจาก ข้อความเนาะดูดีไซน์นะ ขาดเป็นท่อนนึง ก็คือ เราเราเพิ่มอิมเมจเข้ามาแต่เราซ่อนซ่อนรูปที่เราจะแสดงไว้ก่อนนะลูกวิธีการซ่อนรูปภาพก็คือคำสั่งนี้นะคะ วิสิเบิล เห็นไหม รูปพี่ เราจะให้แสดงเมื่อกี้เนาะ รูปที่เราต้องการให้แสดงอ่ะ แล้วเราต้องซ่อนมันไว้ก่อนโดยเรามาคิดที่วิสิเบิล รูปถ่ายไปใช่ไหม อ้าวตอนนี้เด็กๆต้องอยู่ที่หน้าดีไซน์ก่อนนะคะ หลักการก็คือ เสียดาย ต้องการให้คิดแล้วรูปแสดงขึ้นมาใช่ไหม เพราะฉะนั้น เราก็ให้ไปเพิ่มลูกเข้ามา แล้วรูปที่เข้ามาเนี่ย ตรงหน้า Property เด็กๆต้องซ่อนรูปที่เราต้องการให้แสดงก่อน ซ่อนไว้โดยคลิกที่คำว่า visible ที่เป็นรูปดวงตา นั่นคือการซ่อนรูปนี้ไว้ แล้วเราไปสั่ง โค้ดดิ้งไปบล็อกไปที่บล็อกให้เด็กๆไปที่ blog คำสั่งนั้นก็คือเมื่อเรากดปุ่มใช่ไหมคะเมื่อ BT When BTS มุกไม่มีการกดปุ่มที่ปุ่ม สิ่งที่ยังตามให้ทำก็คือให้ไปที่ รูป รูปนั้นต้องให้มันทำอะไร เมื่อเราไปวิสิเบิลมันไว้เราก็ต้องให้มัน visible กลับมา To To กูคือเป็นจริงกำหนดเงื่อนไขว่า ทำเมื่อเป็นจริง ถ้าไม่จริงไม่ทำ Click through แล้วกดพรีวิวดู เราไม่มีรูปเห็นไหมคะเราไม่มีรูปแต่เมื่อกดปุ่มคลิก แม่ค้าใจเย็นๆ ขอโทษกดผิด โทษทีโทษทีมือไวใจเร็วกดข้ามขั้นไปหน่อย ตอนนี้แม่ให้เด็กๆเอารูปมาใช้ใช่ไหมก็คือความต้องการคำสั่งในหน้านี้ก็คือเมื่อกดปุ่มนี้ปุ๊บ จะแสดงรูปแต่ละรูปว่าเอามาครั้งแรกเนี่ย เด็กจะต้อง มันมีรูปใช่ไหมมันมีรูปแบบนี้ทีนี้ แม่ก็เลยบอกว่า เอามาในครั้งแรกเนี่ยเราต้องซ่อนภาพมันซะก่อนไม่ให้มันเห็น ถ้ามีลูก เราก็คิด visible รูปจะหายไปไหมคะ เสร็จแล้วตรงค่าในบล็อกนะคะ ตัวแปรที่จะใช้ ชื่อว่า เมื่อ Benz btcclicks เนี่ยสิ่งที่เราต้องการให้ทำกับ image เราก็มาเลือกพี่ Set image visible เลือกตัวนี้มาใช้ บอกก็คือให้มันแสดง แล้วต้องมาคิดตรงนี้ด้วยว่ากำหนดให้เป็นทู ก็คือเมื่อมีการคลิกปุ่มนี้จริงเห็นไหมคะครูก็คือเป็นจริง มันถึงจะแสดงแล้วกด Preview ดู แม่ ได้ไหม อันเดิมก็อยากให้มี อันเดิมที่อยากให้มีก็คือเมื่อ text ใช่ไหมคะ เซฮาย ใหญ่ให้มีเสียงให้นี้นะ ไม่จำไม่จำพรุ่งนี้แหละไม่จำ ถ้าถ้าให้มันพูดนี่ อา บล็อกที่เราจะใช้อยู่ที่ Speed นะเด็กๆ หาเจอละ ดูนะคะเมื่อปุ่มนี้ปุ่มกดคลิก คลิกที่ปุ่ม สิ่งที่เราต้องการก็คือต้องการให้มันพูดคำว่าสวัสดีค่ะนั่นแหละ บล็อกที่จะใช้อยู่ที่นี่นะคะฟิวเจอร์ที่ชื่อว่า Speed เลือกเซ ข้อความที่จะเสร็จก็คือคำว่าอะไร ภาษาต้องเลือกด้วยนะคะเพราะเราใช้ภาษาอะไรคะภาษาไทยต้องเปลี่ยนเป็นภาษาไทย h t h a i r เมื่อมีการกดปุ่มนี้ปุ๊บสิ่งที่จะทำก็คือให้มันพูดคำว่า สวัสดีค่ะ สวัสดีในภาษาไทยนะคะ คือบ่ออก ไม่มีศัพท์ภาษาไทย ล่องลอย ลองใช้ฮัลโหลซิ แสดงว่าเรายังไม่มีซาวด์ภาษาไทยนะคะ โอเคเข้าใจแล้ว ถ้าเป็นภาษาอังกฤษไม่ขึ้น เฮ้ยถ้าเป็นภาษาไทยไม่ได้มีเสียงเราไม่มี มันต้อง เพิ่มเสียงซาวด์ภาษาไทยเข้าไปด้วยแต่เรายังไม่มี Siri ก็มีแล้วนี่นาทำไมไม่ขึ้นวะ บ้านน้องสิริ ไม่ขึ้น แบ๊ว มันมีคำนี้ มันไม่มีคำ คำว่าสวัสดีค่ะ มันต้องเอาคำภาษานั้นน่ะมาลงแล้วถ้ามันมี เดี๋ยวลองดูสวัสดีเฉยๆอยากรู้อยากรู้ สวัสดีเฉยๆมีไหมเอาไว้ใจเลยสวัสดีค่ะมีอะไร เป็นไปได้ยังไงไม่มีภาษาไทย น้องสิก็มีแล้วว่า อยากรู้ แสดงว่าคำนี้ ภาษาไทยยังไม่มีหรอกไก่ขาดใจหากใจ แสดงว่า Speed ภาษาไทยไม่มีอาจจะต้องเพิ่ม อันนี้ใน Speed มันมีแต่ เจอสปีดมีแต่ภาษาอังกฤษ นี่หลักการแบบเบสิคเลยนะแค่กดปุ่มแล้วทำอะไรได้ บางตัวก็มีข้อจำกัดเหมือนภาษาเรายังไม่มีภาษาไทยเดี๋ยวไปดูวิธี เพิ่มเติมให้นะคะเดี๋ยววันนี้ สิ่งที่อยากให้ทำเพื่อเราจะมาทำงานในชิ้น ต่อไปนั่นก็คือเตรียมภาพ หนังสือที่เราจะทำ ทำอะไรดี อ้าว เราจะแบ่งกันนะคะแบ่งฝั่งแบ่งทีมไม่ใช่แบ่งฟังแบบพิมพ์ 111 ตอนนี้ภาษาอังกฤษได้แล้ว ในเลือด ภาพ คำศัพท์ ที่มันตรงกับคำศัพท์ภาษาอังกฤษที่เราจะเอามาทำ App ไม่ออกนะ 5 หาคำนะคะไม่ต้องเอาคำยากนะลูกให้คน 1 คนพากย์ ที่จะนำมาใช้เป็นคำศัพท์ 5 รูปนะคะ ก็ไม่ควรเป็นหมวดกระจัดกระจายเช่นอ่านพากย์ไทย ขนมก็ขนมไปเลย 5 ลูก 5 ลูกนึกออกไหม งั้น เค้ก แหวน แยมโรลอะไรอย่างเงี้ย นั่นก็คือ 5 ลูกถ้าใครจะเอาต้นไม้ก็ ต้นไม้ 5 อย่างให้มันเป็นหมวด เที่ยวกันนะคะถึงเวลาทำหนังสือ 1 เล่มเรื่องของต้นไม้กับต้นไม้เรื่องของ อาหารก็หานะโอเคไหมคะ อย่างน้อย 5 ภาพ เนมมันทำไมหรอกมันเข้าใจ ค้นรูปไว้เพื่อมาใช้ประกอบ หารูป โอเคนะสัปดาห์หน้าคือเข้ามาแล้วไม่มานั่งคนในห้องแล้วไม่งั้นมันจะเสียเวลาแล้วนะ รักเธอ หารอไว้เลยส่งเข้าอะไร Google Drive ตัวเองไว้นะพ่อสัปดาห์หน้ามาเราเปิด แม่บอกว่าอ้าว นำภาพนำมาใช้ ดีไซน์จะใส่รูปลงไปตรงไหนอะไรยังไงให้มีข้อความไว้เลยนะคะ อย่างน้อยต้องมีลูกเพื่อจะมาใช้งาน 5 ลูกแล้วล่ะ โอเคนะ เพิ่มอีกอันนึง Video ถึงว่าไอ้ภาพที่เราเลือกมาใช้เป็นเรื่องเกี่ยวกับอะไรก็หาวีดีโอที่ เกี่ยวข้องกับเรื่องนั้น ก็เดี๋ยวเดี๋ยวหามาสิหามาไว้อยากเอานั่นแหละก็แม่จะเอาวีดีโอลง ลงวีดีโอวันทำยังไง งั้นก็ต้องหาไว้แค่เป็นตัวอย่างแค่เรื่องเดียวก็พอ ทำเป็น ไปเลย ทั้งเป็นไฟล์แล้วก็เป็น YouTube ลิงก์ไว้เนาะทำหมวดหมู่ไว้นะคะ เด็กๆทำโฟลเดอร์ตัวเองไว้ก็ได้ของน้องไปลามาหางานจะได้รู้ว่างานนี้วิชาทำ app เนี่ย ข้อมูลที่ให้หาไว้อยู่ในนี้เปิดมาปุ๊บดึงออกมาใช้งานได้เลยนะคะ อย่างน้อย 5 ลูกแล้วก็วีดีโอ 1 เรื่องที่เกี่ยวข้องกับ เรื่องที่ตัวเองจะทำนั่นแหละ โอเคนะเป็นตัวอย่างนะคะ จะได้ไม่เสียเวลา ปีนี้เราจะไม่ทำแค่หน้าเดียวเพราะมันจะต้อง Application มันจะไม่ได้มีแค่หน้าเดียวจบนะมันจะมีไฟหน้าต่อไปเลยหา 5 ว่า ไอ้หน้านี้ทำยังไงจะไปหน้านี้ทำยังไงจะกลับมานะ ทำยังไง เราจะได้ทำ หน้าที่ต่อเนื่องไปนะคะในสัปดาห์หน้าเพราะฉะนั้น เตรียมภาพประกอบอย่างน้อย 5 ภาพ และวีดีโอประกอบ 1 เรื่อง โอเคนะคะขนไม้เรียบร้อยเราจะไม่มานั่งค้นในห้องนะคะสั่งไว้ก่อนแล้วนะ มาถึงเวลาก็คือพร้อม เอารูปลง ในแต่ละปีเลยนะคะเพราะสังเกตว่า Google มันจะแสดงหน้าเป็นซีนที่ 1 เนาะ ในตัวอย่างเนี่ยเหมือนงานเดิมที่แม่ พี่ๆเขาทำไว้เนี่ยเห็นไหมคะ ฟินมันจะมีหลายชิ้นเลย มันไม่ได้มีแค่ 1 หน้า เห็นไหมนิ่มอันนี้น่ะภาษาอังกฤษน่ะให้ถึง แม่ให้ถึงเท่าไหร่ คําศัพท์ภาษาอังกฤษหน่อยเขามี a ถึง z ที่รักทำ ทีละตัวอักษรไหมไม่ใช่คำ เมียอยากให้มันเล่นอย่างนี้ให้ดูใช่ไหม พอกดนิแล้วเข้า YouTube หาไว้ วันนั้นก็ต้อง ไม่ให้เป็นการเสียเวลาสำหรับสัปดาห์นี้พอแค่นี้นะคะ มีเวลาเหลือก็คือหาลูก แล้วก็หาวีดีโอ ไว้ได้เลยนะคะโอเคค่ะ ขอบคุณพี่ลาภค่ะสำหรับวันนี้ขอบคุณค่ะ กันสัปดาห์หน้าค่ะ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พัฒนาโปรแกรมประยุกต์สำหรับอุปกรณ์เคลื่อนที่ (ปี 2) (เช้า) 030766 มาริก ปลา</dc:title>
  <dc:creator/>
  <cp:keywords/>
  <dcterms:created xsi:type="dcterms:W3CDTF">2024-01-04T03:00:28Z</dcterms:created>
  <dcterms:modified xsi:type="dcterms:W3CDTF">2024-01-04T03: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5 กรกฎาคม 2566 เวลา 09.50 น.</vt:lpwstr>
  </property>
  <property fmtid="{D5CDD505-2E9C-101B-9397-08002B2CF9AE}" pid="3" name="subtitle">
    <vt:lpwstr/>
  </property>
</Properties>
</file>